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3B2B8D" w14:textId="77777777" w:rsidR="00894D52" w:rsidRDefault="00000000">
      <w:pPr>
        <w:pStyle w:val="Heading1"/>
      </w:pPr>
      <w:bookmarkStart w:id="0" w:name="Xbb375d39ed00521571c0fcac05d0e3465a6b34c"/>
      <w:r>
        <w:t>Agentic-AI System: Agent Functionality Guide</w:t>
      </w:r>
    </w:p>
    <w:p w14:paraId="69028634" w14:textId="77777777" w:rsidR="00894D52" w:rsidRDefault="00000000">
      <w:r>
        <w:pict w14:anchorId="32F7FD84">
          <v:rect id="_x0000_i1025" style="width:0;height:1.5pt" o:hralign="center" o:hrstd="t" o:hr="t"/>
        </w:pict>
      </w:r>
    </w:p>
    <w:p w14:paraId="20E36BC2" w14:textId="77777777" w:rsidR="00894D52" w:rsidRDefault="00000000">
      <w:pPr>
        <w:pStyle w:val="BlockText"/>
      </w:pPr>
      <w:r>
        <w:rPr>
          <w:b/>
          <w:bCs/>
        </w:rPr>
        <w:t>Purpose</w:t>
      </w:r>
      <w:r>
        <w:br/>
        <w:t>This guide provides a comprehensive overview of the Agentic-AI system agents. Each section includes the agent’s name, function, and a realistic sample input to help security analysts, developers, and automation engineers integrate and operate the system effectively.</w:t>
      </w:r>
    </w:p>
    <w:p w14:paraId="4FA9B669" w14:textId="77777777" w:rsidR="00894D52" w:rsidRDefault="00000000">
      <w:r>
        <w:pict w14:anchorId="6EC57A15">
          <v:rect id="_x0000_i1026" style="width:0;height:1.5pt" o:hralign="center" o:hrstd="t" o:hr="t"/>
        </w:pict>
      </w:r>
    </w:p>
    <w:p w14:paraId="3CC7B82E" w14:textId="77777777" w:rsidR="00894D52" w:rsidRDefault="00000000">
      <w:pPr>
        <w:pStyle w:val="Heading2"/>
      </w:pPr>
      <w:bookmarkStart w:id="1" w:name="cypher-query-generator"/>
      <w:r>
        <w:t>🔐 1. Cypher Query Generator</w:t>
      </w:r>
    </w:p>
    <w:p w14:paraId="54F194FA" w14:textId="77777777" w:rsidR="00894D52" w:rsidRDefault="00000000">
      <w:pPr>
        <w:numPr>
          <w:ilvl w:val="0"/>
          <w:numId w:val="2"/>
        </w:numPr>
      </w:pPr>
      <w:r>
        <w:rPr>
          <w:b/>
          <w:bCs/>
        </w:rPr>
        <w:t>Function:</w:t>
      </w:r>
      <w:r>
        <w:t xml:space="preserve"> Generates Cypher queries for Neo4j databases.</w:t>
      </w:r>
    </w:p>
    <w:p w14:paraId="52ED139C" w14:textId="77777777" w:rsidR="00894D52" w:rsidRDefault="00000000">
      <w:pPr>
        <w:numPr>
          <w:ilvl w:val="0"/>
          <w:numId w:val="2"/>
        </w:numPr>
      </w:pPr>
      <w:r>
        <w:rPr>
          <w:b/>
          <w:bCs/>
        </w:rPr>
        <w:t>Sample Input:</w:t>
      </w:r>
    </w:p>
    <w:p w14:paraId="6C162AE0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enerate a Cypher query to find all users with admin privileges.</w:t>
      </w:r>
    </w:p>
    <w:p w14:paraId="2977C019" w14:textId="77777777" w:rsidR="00894D52" w:rsidRDefault="00000000">
      <w:pPr>
        <w:pStyle w:val="Heading2"/>
      </w:pPr>
      <w:bookmarkStart w:id="2" w:name="log-summarizer"/>
      <w:bookmarkEnd w:id="1"/>
      <w:r>
        <w:t>📄 2. Log Summarizer</w:t>
      </w:r>
    </w:p>
    <w:p w14:paraId="72114822" w14:textId="77777777" w:rsidR="00894D52" w:rsidRDefault="00000000">
      <w:pPr>
        <w:numPr>
          <w:ilvl w:val="0"/>
          <w:numId w:val="3"/>
        </w:numPr>
      </w:pPr>
      <w:r>
        <w:rPr>
          <w:b/>
          <w:bCs/>
        </w:rPr>
        <w:t>Function:</w:t>
      </w:r>
      <w:r>
        <w:t xml:space="preserve"> Summarizes threat logs for rapid analysis.</w:t>
      </w:r>
    </w:p>
    <w:p w14:paraId="1C094461" w14:textId="77777777" w:rsidR="00894D52" w:rsidRDefault="00000000">
      <w:pPr>
        <w:numPr>
          <w:ilvl w:val="0"/>
          <w:numId w:val="3"/>
        </w:numPr>
      </w:pPr>
      <w:r>
        <w:rPr>
          <w:b/>
          <w:bCs/>
        </w:rPr>
        <w:t>Sample Input:</w:t>
      </w:r>
    </w:p>
    <w:p w14:paraId="2A90F2D0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ummarize the latest firewall logs for suspicious activity.</w:t>
      </w:r>
    </w:p>
    <w:p w14:paraId="15BFEA89" w14:textId="77777777" w:rsidR="00894D52" w:rsidRDefault="00000000">
      <w:pPr>
        <w:pStyle w:val="Heading2"/>
      </w:pPr>
      <w:bookmarkStart w:id="3" w:name="neo4j-open-connect"/>
      <w:bookmarkEnd w:id="2"/>
      <w:r>
        <w:t>🧩 3. Neo4j Open Connect</w:t>
      </w:r>
    </w:p>
    <w:p w14:paraId="7E953C7E" w14:textId="77777777" w:rsidR="00894D52" w:rsidRDefault="00000000">
      <w:pPr>
        <w:numPr>
          <w:ilvl w:val="0"/>
          <w:numId w:val="4"/>
        </w:numPr>
      </w:pPr>
      <w:r>
        <w:rPr>
          <w:b/>
          <w:bCs/>
        </w:rPr>
        <w:t>Function:</w:t>
      </w:r>
      <w:r>
        <w:t xml:space="preserve"> Connects and interacts with your Neo4j database.</w:t>
      </w:r>
    </w:p>
    <w:p w14:paraId="3E3EACDA" w14:textId="77777777" w:rsidR="00894D52" w:rsidRDefault="00000000">
      <w:pPr>
        <w:numPr>
          <w:ilvl w:val="0"/>
          <w:numId w:val="4"/>
        </w:numPr>
      </w:pPr>
      <w:r>
        <w:rPr>
          <w:b/>
          <w:bCs/>
        </w:rPr>
        <w:t>Sample Input:</w:t>
      </w:r>
    </w:p>
    <w:p w14:paraId="057A0370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Connect to the Neo4j database at bolt://localhost:7687.</w:t>
      </w:r>
    </w:p>
    <w:p w14:paraId="34E283CE" w14:textId="77777777" w:rsidR="00894D52" w:rsidRDefault="00000000">
      <w:pPr>
        <w:pStyle w:val="Heading2"/>
      </w:pPr>
      <w:bookmarkStart w:id="4" w:name="mitigation-finder"/>
      <w:bookmarkEnd w:id="3"/>
      <w:r>
        <w:t>🛡️ 4. Mitigation Finder</w:t>
      </w:r>
    </w:p>
    <w:p w14:paraId="70E73E70" w14:textId="77777777" w:rsidR="00894D52" w:rsidRDefault="00000000">
      <w:pPr>
        <w:numPr>
          <w:ilvl w:val="0"/>
          <w:numId w:val="5"/>
        </w:numPr>
      </w:pPr>
      <w:r>
        <w:rPr>
          <w:b/>
          <w:bCs/>
        </w:rPr>
        <w:t>Function:</w:t>
      </w:r>
      <w:r>
        <w:t xml:space="preserve"> Finds and recommends mitigations for identified threats.</w:t>
      </w:r>
    </w:p>
    <w:p w14:paraId="72534F43" w14:textId="77777777" w:rsidR="00894D52" w:rsidRDefault="00000000">
      <w:pPr>
        <w:numPr>
          <w:ilvl w:val="0"/>
          <w:numId w:val="5"/>
        </w:numPr>
      </w:pPr>
      <w:r>
        <w:rPr>
          <w:b/>
          <w:bCs/>
        </w:rPr>
        <w:t>Sample Input:</w:t>
      </w:r>
    </w:p>
    <w:p w14:paraId="0114B1DC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Find mitigation strategies for CVE-2021-44228.</w:t>
      </w:r>
    </w:p>
    <w:p w14:paraId="11F7E36C" w14:textId="77777777" w:rsidR="00894D52" w:rsidRDefault="00000000">
      <w:pPr>
        <w:pStyle w:val="Heading2"/>
      </w:pPr>
      <w:bookmarkStart w:id="5" w:name="article-summarizer"/>
      <w:bookmarkEnd w:id="4"/>
      <w:r>
        <w:t>📰 5. Article Summarizer</w:t>
      </w:r>
    </w:p>
    <w:p w14:paraId="6DDC56F0" w14:textId="77777777" w:rsidR="00894D52" w:rsidRDefault="00000000">
      <w:pPr>
        <w:numPr>
          <w:ilvl w:val="0"/>
          <w:numId w:val="6"/>
        </w:numPr>
      </w:pPr>
      <w:r>
        <w:rPr>
          <w:b/>
          <w:bCs/>
        </w:rPr>
        <w:t>Function:</w:t>
      </w:r>
      <w:r>
        <w:t xml:space="preserve"> Summarizes articles and documents.</w:t>
      </w:r>
    </w:p>
    <w:p w14:paraId="39001D14" w14:textId="77777777" w:rsidR="00894D52" w:rsidRDefault="00000000">
      <w:pPr>
        <w:numPr>
          <w:ilvl w:val="0"/>
          <w:numId w:val="6"/>
        </w:numPr>
      </w:pPr>
      <w:r>
        <w:rPr>
          <w:b/>
          <w:bCs/>
        </w:rPr>
        <w:t>Sample Input:</w:t>
      </w:r>
    </w:p>
    <w:p w14:paraId="54684914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Summarize the attached PDF about ransomware trends.</w:t>
      </w:r>
    </w:p>
    <w:p w14:paraId="3FC862AD" w14:textId="77777777" w:rsidR="00894D52" w:rsidRDefault="00000000">
      <w:pPr>
        <w:pStyle w:val="Heading2"/>
      </w:pPr>
      <w:bookmarkStart w:id="6" w:name="youtube-summarizer"/>
      <w:bookmarkEnd w:id="5"/>
      <w:r>
        <w:t>🎥 6. YouTube Summarizer</w:t>
      </w:r>
    </w:p>
    <w:p w14:paraId="057E5B98" w14:textId="77777777" w:rsidR="00894D52" w:rsidRDefault="00000000">
      <w:pPr>
        <w:numPr>
          <w:ilvl w:val="0"/>
          <w:numId w:val="7"/>
        </w:numPr>
      </w:pPr>
      <w:r>
        <w:rPr>
          <w:b/>
          <w:bCs/>
        </w:rPr>
        <w:t>Function:</w:t>
      </w:r>
      <w:r>
        <w:t xml:space="preserve"> Summarizes YouTube videos for threat intelligence or training.</w:t>
      </w:r>
    </w:p>
    <w:p w14:paraId="5B8C9A67" w14:textId="77777777" w:rsidR="00894D52" w:rsidRDefault="00000000">
      <w:pPr>
        <w:numPr>
          <w:ilvl w:val="0"/>
          <w:numId w:val="7"/>
        </w:numPr>
      </w:pPr>
      <w:r>
        <w:rPr>
          <w:b/>
          <w:bCs/>
        </w:rPr>
        <w:t>Sample Input:</w:t>
      </w:r>
    </w:p>
    <w:p w14:paraId="3C0C467F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ummarize the key points from this YouTube video: https://youtu.be/example</w:t>
      </w:r>
    </w:p>
    <w:p w14:paraId="3DF95140" w14:textId="77777777" w:rsidR="00894D52" w:rsidRDefault="00000000">
      <w:pPr>
        <w:pStyle w:val="Heading2"/>
      </w:pPr>
      <w:bookmarkStart w:id="7" w:name="image-summarizer"/>
      <w:bookmarkEnd w:id="6"/>
      <w:r>
        <w:t>🖼️ 7. Image Summarizer</w:t>
      </w:r>
    </w:p>
    <w:p w14:paraId="20AED94C" w14:textId="77777777" w:rsidR="00894D52" w:rsidRDefault="00000000">
      <w:pPr>
        <w:numPr>
          <w:ilvl w:val="0"/>
          <w:numId w:val="8"/>
        </w:numPr>
      </w:pPr>
      <w:r>
        <w:rPr>
          <w:b/>
          <w:bCs/>
        </w:rPr>
        <w:t>Function:</w:t>
      </w:r>
      <w:r>
        <w:t xml:space="preserve"> Summarizes and interprets images relevant to security.</w:t>
      </w:r>
    </w:p>
    <w:p w14:paraId="6ED2F24D" w14:textId="77777777" w:rsidR="00894D52" w:rsidRDefault="00000000">
      <w:pPr>
        <w:numPr>
          <w:ilvl w:val="0"/>
          <w:numId w:val="8"/>
        </w:numPr>
      </w:pPr>
      <w:r>
        <w:rPr>
          <w:b/>
          <w:bCs/>
        </w:rPr>
        <w:t>Sample Input:</w:t>
      </w:r>
    </w:p>
    <w:p w14:paraId="2DA66EEE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Analyze and summarize the attached screenshot of a phishing email.</w:t>
      </w:r>
    </w:p>
    <w:p w14:paraId="64FA7D25" w14:textId="77777777" w:rsidR="00894D52" w:rsidRDefault="00000000">
      <w:pPr>
        <w:pStyle w:val="Heading2"/>
      </w:pPr>
      <w:bookmarkStart w:id="8" w:name="flame-graph-summarizer"/>
      <w:bookmarkEnd w:id="7"/>
      <w:r>
        <w:t>🔥 8. Flame Graph Summarizer</w:t>
      </w:r>
    </w:p>
    <w:p w14:paraId="789FE8BA" w14:textId="77777777" w:rsidR="00894D52" w:rsidRDefault="00000000">
      <w:pPr>
        <w:numPr>
          <w:ilvl w:val="0"/>
          <w:numId w:val="9"/>
        </w:numPr>
      </w:pPr>
      <w:r>
        <w:rPr>
          <w:b/>
          <w:bCs/>
        </w:rPr>
        <w:t>Function:</w:t>
      </w:r>
      <w:r>
        <w:t xml:space="preserve"> Analyzes and summarizes flame graphs for performance or threat analysis.</w:t>
      </w:r>
    </w:p>
    <w:p w14:paraId="29B0242E" w14:textId="77777777" w:rsidR="00894D52" w:rsidRDefault="00000000">
      <w:pPr>
        <w:numPr>
          <w:ilvl w:val="0"/>
          <w:numId w:val="9"/>
        </w:numPr>
      </w:pPr>
      <w:r>
        <w:rPr>
          <w:b/>
          <w:bCs/>
        </w:rPr>
        <w:t>Sample Input:</w:t>
      </w:r>
    </w:p>
    <w:p w14:paraId="6568AEE2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ummarize the main findings from this flame graph image.</w:t>
      </w:r>
    </w:p>
    <w:p w14:paraId="7C09FA73" w14:textId="77777777" w:rsidR="00894D52" w:rsidRDefault="00000000">
      <w:pPr>
        <w:pStyle w:val="Heading2"/>
      </w:pPr>
      <w:bookmarkStart w:id="9" w:name="cypher-query-executor"/>
      <w:bookmarkEnd w:id="8"/>
      <w:r>
        <w:t>🚀 9. Cypher Query Executor</w:t>
      </w:r>
    </w:p>
    <w:p w14:paraId="25DA12A1" w14:textId="77777777" w:rsidR="00894D52" w:rsidRDefault="00000000">
      <w:pPr>
        <w:numPr>
          <w:ilvl w:val="0"/>
          <w:numId w:val="10"/>
        </w:numPr>
      </w:pPr>
      <w:r>
        <w:rPr>
          <w:b/>
          <w:bCs/>
        </w:rPr>
        <w:t>Function:</w:t>
      </w:r>
      <w:r>
        <w:t xml:space="preserve"> Executes Cypher queries in Neo4j.</w:t>
      </w:r>
    </w:p>
    <w:p w14:paraId="3A095FEA" w14:textId="77777777" w:rsidR="00894D52" w:rsidRDefault="00000000">
      <w:pPr>
        <w:numPr>
          <w:ilvl w:val="0"/>
          <w:numId w:val="10"/>
        </w:numPr>
      </w:pPr>
      <w:r>
        <w:rPr>
          <w:b/>
          <w:bCs/>
        </w:rPr>
        <w:t>Sample Input:</w:t>
      </w:r>
    </w:p>
    <w:p w14:paraId="14B15B0B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Run this Cypher query: MATCH (n:User) RETURN n LIMIT 10</w:t>
      </w:r>
    </w:p>
    <w:p w14:paraId="72FE6FF6" w14:textId="77777777" w:rsidR="00894D52" w:rsidRDefault="00000000">
      <w:pPr>
        <w:pStyle w:val="Heading2"/>
      </w:pPr>
      <w:bookmarkStart w:id="10" w:name="threat-generator"/>
      <w:bookmarkEnd w:id="9"/>
      <w:r>
        <w:t>🧠 10. Threat Generator</w:t>
      </w:r>
    </w:p>
    <w:p w14:paraId="261A2EB3" w14:textId="77777777" w:rsidR="00894D52" w:rsidRDefault="00000000">
      <w:pPr>
        <w:numPr>
          <w:ilvl w:val="0"/>
          <w:numId w:val="11"/>
        </w:numPr>
      </w:pPr>
      <w:r>
        <w:rPr>
          <w:b/>
          <w:bCs/>
        </w:rPr>
        <w:t>Function:</w:t>
      </w:r>
      <w:r>
        <w:t xml:space="preserve"> Generates detailed threat chains from attack paths.</w:t>
      </w:r>
    </w:p>
    <w:p w14:paraId="557E4618" w14:textId="77777777" w:rsidR="00894D52" w:rsidRDefault="00000000">
      <w:pPr>
        <w:numPr>
          <w:ilvl w:val="0"/>
          <w:numId w:val="11"/>
        </w:numPr>
      </w:pPr>
      <w:r>
        <w:rPr>
          <w:b/>
          <w:bCs/>
        </w:rPr>
        <w:t>Sample Input:</w:t>
      </w:r>
    </w:p>
    <w:p w14:paraId="6853E1FB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Generate a threat chain for: CVE-2021-44228 &gt; CWE-502 &gt; CAPEC-248 &gt; TTP-001 &gt; MITIGATION-LOG4J-PATCH</w:t>
      </w:r>
    </w:p>
    <w:p w14:paraId="75113D29" w14:textId="77777777" w:rsidR="00894D52" w:rsidRDefault="00000000">
      <w:pPr>
        <w:pStyle w:val="Heading2"/>
      </w:pPr>
      <w:bookmarkStart w:id="11" w:name="attack-risk-assessor"/>
      <w:bookmarkEnd w:id="10"/>
      <w:r>
        <w:t>⚖️ 11. Attack Risk Assessor</w:t>
      </w:r>
    </w:p>
    <w:p w14:paraId="31644C13" w14:textId="77777777" w:rsidR="00894D52" w:rsidRDefault="00000000">
      <w:pPr>
        <w:numPr>
          <w:ilvl w:val="0"/>
          <w:numId w:val="12"/>
        </w:numPr>
      </w:pPr>
      <w:r>
        <w:rPr>
          <w:b/>
          <w:bCs/>
        </w:rPr>
        <w:t>Function:</w:t>
      </w:r>
      <w:r>
        <w:t xml:space="preserve"> Assesses the risk and criticality of threat chains and provides prevention steps.</w:t>
      </w:r>
    </w:p>
    <w:p w14:paraId="6FC74A3E" w14:textId="77777777" w:rsidR="00894D52" w:rsidRDefault="00000000">
      <w:pPr>
        <w:numPr>
          <w:ilvl w:val="0"/>
          <w:numId w:val="12"/>
        </w:numPr>
      </w:pPr>
      <w:r>
        <w:rPr>
          <w:b/>
          <w:bCs/>
        </w:rPr>
        <w:lastRenderedPageBreak/>
        <w:t>Sample Input:</w:t>
      </w:r>
    </w:p>
    <w:p w14:paraId="4B782874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Assess the risk of this threat chain: TTP-001 &gt; TTP-002 &gt; TTP-003 &gt; TTP-004</w:t>
      </w:r>
    </w:p>
    <w:p w14:paraId="5BB4D4C3" w14:textId="77777777" w:rsidR="00894D52" w:rsidRDefault="00000000">
      <w:pPr>
        <w:pStyle w:val="Heading2"/>
      </w:pPr>
      <w:bookmarkStart w:id="12" w:name="threat-chain-visualizer"/>
      <w:bookmarkEnd w:id="11"/>
      <w:r>
        <w:t>🧭 12. Threat Chain Visualizer</w:t>
      </w:r>
    </w:p>
    <w:p w14:paraId="435328E3" w14:textId="77777777" w:rsidR="00894D52" w:rsidRDefault="00000000">
      <w:pPr>
        <w:numPr>
          <w:ilvl w:val="0"/>
          <w:numId w:val="13"/>
        </w:numPr>
      </w:pPr>
      <w:r>
        <w:rPr>
          <w:b/>
          <w:bCs/>
        </w:rPr>
        <w:t>Function:</w:t>
      </w:r>
      <w:r>
        <w:t xml:space="preserve"> Visualizes threat chains as diagrams or graphs.</w:t>
      </w:r>
    </w:p>
    <w:p w14:paraId="68546374" w14:textId="77777777" w:rsidR="00894D52" w:rsidRDefault="00000000">
      <w:pPr>
        <w:numPr>
          <w:ilvl w:val="0"/>
          <w:numId w:val="13"/>
        </w:numPr>
      </w:pPr>
      <w:r>
        <w:rPr>
          <w:b/>
          <w:bCs/>
        </w:rPr>
        <w:t>Sample Input:</w:t>
      </w:r>
    </w:p>
    <w:p w14:paraId="087854ED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Visualize the following threat chain: TTP-001 &gt; TTP-002 &gt; TTP-003 &gt; TTP-004</w:t>
      </w:r>
    </w:p>
    <w:p w14:paraId="0B5EBE46" w14:textId="77777777" w:rsidR="00894D52" w:rsidRDefault="00000000">
      <w:pPr>
        <w:pStyle w:val="Heading2"/>
      </w:pPr>
      <w:bookmarkStart w:id="13" w:name="incident-response-agent"/>
      <w:bookmarkEnd w:id="12"/>
      <w:r>
        <w:t>🛠️ 13. Incident Response Agent</w:t>
      </w:r>
    </w:p>
    <w:p w14:paraId="4CB6436B" w14:textId="77777777" w:rsidR="00894D52" w:rsidRDefault="00000000">
      <w:pPr>
        <w:numPr>
          <w:ilvl w:val="0"/>
          <w:numId w:val="14"/>
        </w:numPr>
      </w:pPr>
      <w:r>
        <w:rPr>
          <w:b/>
          <w:bCs/>
        </w:rPr>
        <w:t>Function:</w:t>
      </w:r>
      <w:r>
        <w:t xml:space="preserve"> Suggests and automates incident response actions based on threat chains.</w:t>
      </w:r>
    </w:p>
    <w:p w14:paraId="07453E5C" w14:textId="77777777" w:rsidR="00894D52" w:rsidRDefault="00000000">
      <w:pPr>
        <w:numPr>
          <w:ilvl w:val="0"/>
          <w:numId w:val="14"/>
        </w:numPr>
      </w:pPr>
      <w:r>
        <w:rPr>
          <w:b/>
          <w:bCs/>
        </w:rPr>
        <w:t>Sample Input:</w:t>
      </w:r>
    </w:p>
    <w:p w14:paraId="067604C6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uggest incident response actions for a high-risk ransomware attack chain.</w:t>
      </w:r>
    </w:p>
    <w:p w14:paraId="78A1DFFE" w14:textId="77777777" w:rsidR="00894D52" w:rsidRDefault="00000000">
      <w:pPr>
        <w:pStyle w:val="Heading2"/>
      </w:pPr>
      <w:bookmarkStart w:id="14" w:name="threat-intelligence-aggregator"/>
      <w:bookmarkEnd w:id="13"/>
      <w:r>
        <w:t>🕵️‍♂️ 14. Threat Intelligence Aggregator</w:t>
      </w:r>
    </w:p>
    <w:p w14:paraId="751AF8B9" w14:textId="77777777" w:rsidR="00894D52" w:rsidRDefault="00000000">
      <w:pPr>
        <w:numPr>
          <w:ilvl w:val="0"/>
          <w:numId w:val="15"/>
        </w:numPr>
      </w:pPr>
      <w:r>
        <w:rPr>
          <w:b/>
          <w:bCs/>
        </w:rPr>
        <w:t>Function:</w:t>
      </w:r>
      <w:r>
        <w:t xml:space="preserve"> Aggregates and correlates the latest threat intelligence.</w:t>
      </w:r>
    </w:p>
    <w:p w14:paraId="26C4CF50" w14:textId="77777777" w:rsidR="00894D52" w:rsidRDefault="00000000">
      <w:pPr>
        <w:numPr>
          <w:ilvl w:val="0"/>
          <w:numId w:val="15"/>
        </w:numPr>
      </w:pPr>
      <w:r>
        <w:rPr>
          <w:b/>
          <w:bCs/>
        </w:rPr>
        <w:t>Sample Input:</w:t>
      </w:r>
    </w:p>
    <w:p w14:paraId="6751FE83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Aggregate the latest threat intelligence on phishing attacks.</w:t>
      </w:r>
    </w:p>
    <w:p w14:paraId="4F9DC83F" w14:textId="77777777" w:rsidR="00894D52" w:rsidRDefault="00000000">
      <w:pPr>
        <w:pStyle w:val="Heading2"/>
      </w:pPr>
      <w:bookmarkStart w:id="15" w:name="report-downloader"/>
      <w:bookmarkEnd w:id="14"/>
      <w:r>
        <w:t>📥 15. Report Downloader</w:t>
      </w:r>
    </w:p>
    <w:p w14:paraId="7317FEDD" w14:textId="77777777" w:rsidR="00894D52" w:rsidRDefault="00000000">
      <w:pPr>
        <w:numPr>
          <w:ilvl w:val="0"/>
          <w:numId w:val="16"/>
        </w:numPr>
      </w:pPr>
      <w:r>
        <w:rPr>
          <w:b/>
          <w:bCs/>
        </w:rPr>
        <w:t>Function:</w:t>
      </w:r>
      <w:r>
        <w:t xml:space="preserve"> Downloads comprehensive reports as PDF or Word documents.</w:t>
      </w:r>
    </w:p>
    <w:p w14:paraId="7A99464A" w14:textId="77777777" w:rsidR="00894D52" w:rsidRDefault="00000000">
      <w:pPr>
        <w:numPr>
          <w:ilvl w:val="0"/>
          <w:numId w:val="16"/>
        </w:numPr>
      </w:pPr>
      <w:r>
        <w:rPr>
          <w:b/>
          <w:bCs/>
        </w:rPr>
        <w:t>Sample Input:</w:t>
      </w:r>
    </w:p>
    <w:p w14:paraId="652A7533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Download a report summarizing all recent threat chains and risk assessments.</w:t>
      </w:r>
    </w:p>
    <w:p w14:paraId="28DF0A28" w14:textId="77777777" w:rsidR="00894D52" w:rsidRDefault="00000000">
      <w:pPr>
        <w:pStyle w:val="Heading2"/>
      </w:pPr>
      <w:bookmarkStart w:id="16" w:name="mermaid-opener-agent"/>
      <w:bookmarkEnd w:id="15"/>
      <w:r>
        <w:t>🗂️ 16. Mermaid Opener Agent</w:t>
      </w:r>
    </w:p>
    <w:p w14:paraId="0F957833" w14:textId="77777777" w:rsidR="00894D52" w:rsidRDefault="00000000">
      <w:pPr>
        <w:numPr>
          <w:ilvl w:val="0"/>
          <w:numId w:val="17"/>
        </w:numPr>
      </w:pPr>
      <w:r>
        <w:rPr>
          <w:b/>
          <w:bCs/>
        </w:rPr>
        <w:t>Function:</w:t>
      </w:r>
      <w:r>
        <w:t xml:space="preserve"> Opens the Mermaid online diagram tool.</w:t>
      </w:r>
    </w:p>
    <w:p w14:paraId="743103EE" w14:textId="77777777" w:rsidR="00894D52" w:rsidRDefault="00000000">
      <w:pPr>
        <w:numPr>
          <w:ilvl w:val="0"/>
          <w:numId w:val="17"/>
        </w:numPr>
      </w:pPr>
      <w:r>
        <w:rPr>
          <w:b/>
          <w:bCs/>
        </w:rPr>
        <w:t>Sample Input:</w:t>
      </w:r>
    </w:p>
    <w:p w14:paraId="1770C5A3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Open the Mermaid Live Editor for this diagram code.</w:t>
      </w:r>
    </w:p>
    <w:p w14:paraId="5C5AC193" w14:textId="77777777" w:rsidR="00894D52" w:rsidRDefault="00000000">
      <w:pPr>
        <w:pStyle w:val="Heading2"/>
      </w:pPr>
      <w:bookmarkStart w:id="17" w:name="tool-mitigation-finder"/>
      <w:bookmarkEnd w:id="16"/>
      <w:r>
        <w:lastRenderedPageBreak/>
        <w:t>🧰 Tool: Mitigation Finder</w:t>
      </w:r>
    </w:p>
    <w:p w14:paraId="20C1098F" w14:textId="77777777" w:rsidR="00894D52" w:rsidRDefault="00000000">
      <w:pPr>
        <w:numPr>
          <w:ilvl w:val="0"/>
          <w:numId w:val="18"/>
        </w:numPr>
      </w:pPr>
      <w:r>
        <w:rPr>
          <w:b/>
          <w:bCs/>
        </w:rPr>
        <w:t>Function:</w:t>
      </w:r>
      <w:r>
        <w:t xml:space="preserve"> Finds mitigation strategies for threats.</w:t>
      </w:r>
    </w:p>
    <w:p w14:paraId="28986EAB" w14:textId="77777777" w:rsidR="00894D52" w:rsidRDefault="00000000">
      <w:pPr>
        <w:numPr>
          <w:ilvl w:val="0"/>
          <w:numId w:val="18"/>
        </w:numPr>
      </w:pPr>
      <w:r>
        <w:rPr>
          <w:b/>
          <w:bCs/>
        </w:rPr>
        <w:t>Sample Input:</w:t>
      </w:r>
    </w:p>
    <w:p w14:paraId="7ADA670A" w14:textId="77777777" w:rsidR="00894D52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Search for mitigations for CVE-2022-12345.</w:t>
      </w:r>
    </w:p>
    <w:p w14:paraId="27AFF16E" w14:textId="77777777" w:rsidR="00894D52" w:rsidRDefault="00000000">
      <w:r>
        <w:pict w14:anchorId="28E95C42">
          <v:rect id="_x0000_i1027" style="width:0;height:1.5pt" o:hralign="center" o:hrstd="t" o:hr="t"/>
        </w:pict>
      </w:r>
    </w:p>
    <w:p w14:paraId="23CDDA1C" w14:textId="77777777" w:rsidR="00894D52" w:rsidRDefault="00000000">
      <w:pPr>
        <w:pStyle w:val="BlockText"/>
      </w:pPr>
      <w:r>
        <w:rPr>
          <w:b/>
          <w:bCs/>
        </w:rPr>
        <w:t>End of Guide</w:t>
      </w:r>
    </w:p>
    <w:p w14:paraId="2B353326" w14:textId="77777777" w:rsidR="00894D52" w:rsidRDefault="00000000">
      <w:pPr>
        <w:pStyle w:val="FirstParagraph"/>
      </w:pPr>
      <w:r>
        <w:t>For additional support, integrations, or deployment examples, please refer to the Agentic-AI System documentation or contact your system administrator.</w:t>
      </w:r>
    </w:p>
    <w:p w14:paraId="3A4D6CC0" w14:textId="77777777" w:rsidR="00A04886" w:rsidRDefault="00A04886" w:rsidP="00A04886">
      <w:pPr>
        <w:pStyle w:val="BodyText"/>
      </w:pPr>
    </w:p>
    <w:p w14:paraId="291A5046" w14:textId="77777777" w:rsidR="00A04886" w:rsidRDefault="00A04886" w:rsidP="00A04886">
      <w:pPr>
        <w:pStyle w:val="BodyText"/>
      </w:pPr>
    </w:p>
    <w:tbl>
      <w:tblPr>
        <w:tblW w:w="5573" w:type="dxa"/>
        <w:shd w:val="clear" w:color="auto" w:fill="181818"/>
        <w:tblCellMar>
          <w:top w:w="60" w:type="dxa"/>
          <w:left w:w="90" w:type="dxa"/>
          <w:bottom w:w="60" w:type="dxa"/>
          <w:right w:w="90" w:type="dxa"/>
        </w:tblCellMar>
        <w:tblLook w:val="04A0" w:firstRow="1" w:lastRow="0" w:firstColumn="1" w:lastColumn="0" w:noHBand="0" w:noVBand="1"/>
      </w:tblPr>
      <w:tblGrid>
        <w:gridCol w:w="3327"/>
        <w:gridCol w:w="2246"/>
      </w:tblGrid>
      <w:tr w:rsidR="00A04886" w:rsidRPr="00A04886" w14:paraId="11024E94" w14:textId="77777777" w:rsidTr="009C72F5">
        <w:trPr>
          <w:tblHeader/>
        </w:trPr>
        <w:tc>
          <w:tcPr>
            <w:tcW w:w="0" w:type="auto"/>
            <w:shd w:val="clear" w:color="auto" w:fill="181818"/>
            <w:vAlign w:val="center"/>
            <w:hideMark/>
          </w:tcPr>
          <w:p w14:paraId="481846C7" w14:textId="77777777" w:rsidR="00A04886" w:rsidRPr="00A04886" w:rsidRDefault="00A04886" w:rsidP="00A04886">
            <w:pPr>
              <w:pStyle w:val="BodyText"/>
              <w:rPr>
                <w:b/>
                <w:bCs/>
              </w:rPr>
            </w:pPr>
            <w:r w:rsidRPr="00A04886">
              <w:rPr>
                <w:b/>
                <w:bCs/>
              </w:rPr>
              <w:t>Agent Name</w:t>
            </w:r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66021EC" w14:textId="77777777" w:rsidR="00A04886" w:rsidRPr="00A04886" w:rsidRDefault="00A04886" w:rsidP="00A04886">
            <w:pPr>
              <w:pStyle w:val="BodyText"/>
              <w:rPr>
                <w:b/>
                <w:bCs/>
              </w:rPr>
            </w:pPr>
            <w:r w:rsidRPr="00A04886">
              <w:rPr>
                <w:b/>
                <w:bCs/>
              </w:rPr>
              <w:t>Function Description</w:t>
            </w:r>
          </w:p>
        </w:tc>
      </w:tr>
      <w:tr w:rsidR="00A04886" w:rsidRPr="00A04886" w14:paraId="15E4D0D6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208D3033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cypher_query_gener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37EE35A" w14:textId="77777777" w:rsidR="00A04886" w:rsidRPr="00A04886" w:rsidRDefault="00A04886" w:rsidP="00A04886">
            <w:pPr>
              <w:pStyle w:val="BodyText"/>
            </w:pPr>
            <w:r w:rsidRPr="00A04886">
              <w:t>Cypher query generation for Neo4j databases</w:t>
            </w:r>
          </w:p>
        </w:tc>
      </w:tr>
      <w:tr w:rsidR="00A04886" w:rsidRPr="00A04886" w14:paraId="69411032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062C4CC1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log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C8945A1" w14:textId="77777777" w:rsidR="00A04886" w:rsidRPr="00A04886" w:rsidRDefault="00A04886" w:rsidP="00A04886">
            <w:pPr>
              <w:pStyle w:val="BodyText"/>
            </w:pPr>
            <w:r w:rsidRPr="00A04886">
              <w:t>Summarizes threat logs for rapid analysis</w:t>
            </w:r>
          </w:p>
        </w:tc>
      </w:tr>
      <w:tr w:rsidR="00A04886" w:rsidRPr="00A04886" w14:paraId="51E8716C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00173EC9" w14:textId="77777777" w:rsidR="00A04886" w:rsidRPr="00A04886" w:rsidRDefault="00A04886" w:rsidP="00A04886">
            <w:pPr>
              <w:pStyle w:val="BodyText"/>
            </w:pPr>
            <w:r w:rsidRPr="00A04886">
              <w:t>neo4j_open_connect</w:t>
            </w:r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16D058B9" w14:textId="77777777" w:rsidR="00A04886" w:rsidRPr="00A04886" w:rsidRDefault="00A04886" w:rsidP="00A04886">
            <w:pPr>
              <w:pStyle w:val="BodyText"/>
            </w:pPr>
            <w:r w:rsidRPr="00A04886">
              <w:t xml:space="preserve">Connects and </w:t>
            </w:r>
            <w:proofErr w:type="gramStart"/>
            <w:r w:rsidRPr="00A04886">
              <w:t>interacts</w:t>
            </w:r>
            <w:proofErr w:type="gramEnd"/>
            <w:r w:rsidRPr="00A04886">
              <w:t xml:space="preserve"> with Neo4j database</w:t>
            </w:r>
          </w:p>
        </w:tc>
      </w:tr>
      <w:tr w:rsidR="00A04886" w:rsidRPr="00A04886" w14:paraId="60EA5818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5D5416EA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articl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7DFFFF19" w14:textId="77777777" w:rsidR="00A04886" w:rsidRPr="00A04886" w:rsidRDefault="00A04886" w:rsidP="00A04886">
            <w:pPr>
              <w:pStyle w:val="BodyText"/>
            </w:pPr>
            <w:r w:rsidRPr="00A04886">
              <w:t>Summarizes articles/documents relevant to security</w:t>
            </w:r>
          </w:p>
        </w:tc>
      </w:tr>
      <w:tr w:rsidR="00A04886" w:rsidRPr="00A04886" w14:paraId="7370FD56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9426DDB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youtub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247D3BEF" w14:textId="77777777" w:rsidR="00A04886" w:rsidRPr="00A04886" w:rsidRDefault="00A04886" w:rsidP="00A04886">
            <w:pPr>
              <w:pStyle w:val="BodyText"/>
            </w:pPr>
            <w:r w:rsidRPr="00A04886">
              <w:t>Summarizes YouTube videos for threat intelligence/training</w:t>
            </w:r>
          </w:p>
        </w:tc>
      </w:tr>
      <w:tr w:rsidR="00A04886" w:rsidRPr="00A04886" w14:paraId="33DF1F47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50B3D150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lastRenderedPageBreak/>
              <w:t>imag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1D71DAAF" w14:textId="77777777" w:rsidR="00A04886" w:rsidRPr="00A04886" w:rsidRDefault="00A04886" w:rsidP="00A04886">
            <w:pPr>
              <w:pStyle w:val="BodyText"/>
            </w:pPr>
            <w:r w:rsidRPr="00A04886">
              <w:t>Summarizes and interprets images relevant to security</w:t>
            </w:r>
          </w:p>
        </w:tc>
      </w:tr>
      <w:tr w:rsidR="00A04886" w:rsidRPr="00A04886" w14:paraId="6766EF76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1BFA702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flame_graph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0076C4C2" w14:textId="77777777" w:rsidR="00A04886" w:rsidRPr="00A04886" w:rsidRDefault="00A04886" w:rsidP="00A04886">
            <w:pPr>
              <w:pStyle w:val="BodyText"/>
            </w:pPr>
            <w:r w:rsidRPr="00A04886">
              <w:t>Analyzes and summarizes flame graphs</w:t>
            </w:r>
          </w:p>
        </w:tc>
      </w:tr>
      <w:tr w:rsidR="00A04886" w:rsidRPr="00A04886" w14:paraId="768EAD57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2FD696B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cypher_query_execu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7EC21438" w14:textId="77777777" w:rsidR="00A04886" w:rsidRPr="00A04886" w:rsidRDefault="00A04886" w:rsidP="00A04886">
            <w:pPr>
              <w:pStyle w:val="BodyText"/>
            </w:pPr>
            <w:r w:rsidRPr="00A04886">
              <w:t>Executes Cypher queries on Neo4j</w:t>
            </w:r>
          </w:p>
        </w:tc>
      </w:tr>
      <w:tr w:rsidR="00A04886" w:rsidRPr="00A04886" w14:paraId="57653D12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5A9CCC54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threat_gener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4C5797BE" w14:textId="77777777" w:rsidR="00A04886" w:rsidRPr="00A04886" w:rsidRDefault="00A04886" w:rsidP="00A04886">
            <w:pPr>
              <w:pStyle w:val="BodyText"/>
            </w:pPr>
            <w:r w:rsidRPr="00A04886">
              <w:t>Generates detailed threat chains from attack paths</w:t>
            </w:r>
          </w:p>
        </w:tc>
      </w:tr>
      <w:tr w:rsidR="00A04886" w:rsidRPr="00A04886" w14:paraId="5DA66214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61E4CEB4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attack_risk_assess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21DAB033" w14:textId="77777777" w:rsidR="00A04886" w:rsidRPr="00A04886" w:rsidRDefault="00A04886" w:rsidP="00A04886">
            <w:pPr>
              <w:pStyle w:val="BodyText"/>
            </w:pPr>
            <w:r w:rsidRPr="00A04886">
              <w:t>Assesses risk and criticality of threat chains</w:t>
            </w:r>
          </w:p>
        </w:tc>
      </w:tr>
      <w:tr w:rsidR="00A04886" w:rsidRPr="00A04886" w14:paraId="733D722E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530D7307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threat_chain_visual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4602C49C" w14:textId="77777777" w:rsidR="00A04886" w:rsidRPr="00A04886" w:rsidRDefault="00A04886" w:rsidP="00A04886">
            <w:pPr>
              <w:pStyle w:val="BodyText"/>
            </w:pPr>
            <w:r w:rsidRPr="00A04886">
              <w:t>Visualizes threat chains as diagrams/graphs</w:t>
            </w:r>
          </w:p>
        </w:tc>
      </w:tr>
      <w:tr w:rsidR="00A04886" w:rsidRPr="00A04886" w14:paraId="704DF5F6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75242ED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incident_response_agent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49DE4D72" w14:textId="77777777" w:rsidR="00A04886" w:rsidRPr="00A04886" w:rsidRDefault="00A04886" w:rsidP="00A04886">
            <w:pPr>
              <w:pStyle w:val="BodyText"/>
            </w:pPr>
            <w:r w:rsidRPr="00A04886">
              <w:t>Suggests and automates incident response actions</w:t>
            </w:r>
          </w:p>
        </w:tc>
      </w:tr>
      <w:tr w:rsidR="00A04886" w:rsidRPr="00A04886" w14:paraId="3A48C1EC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9E1DF9E" w14:textId="77777777" w:rsidR="00A04886" w:rsidRPr="00A04886" w:rsidRDefault="00A04886" w:rsidP="00A04886">
            <w:pPr>
              <w:pStyle w:val="BodyText"/>
            </w:pPr>
            <w:proofErr w:type="spellStart"/>
            <w:r w:rsidRPr="00A04886">
              <w:t>threat_intelligence_aggreg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94C96F9" w14:textId="77777777" w:rsidR="00A04886" w:rsidRPr="00A04886" w:rsidRDefault="00A04886" w:rsidP="00A04886">
            <w:pPr>
              <w:pStyle w:val="BodyText"/>
            </w:pPr>
            <w:r w:rsidRPr="00A04886">
              <w:t>Aggregates and correlates latest threat intelligence</w:t>
            </w:r>
          </w:p>
        </w:tc>
      </w:tr>
    </w:tbl>
    <w:p w14:paraId="3C12E151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System Overview</w:t>
      </w:r>
    </w:p>
    <w:p w14:paraId="3B5AA97B" w14:textId="77777777" w:rsidR="009C72F5" w:rsidRPr="009C72F5" w:rsidRDefault="009C72F5" w:rsidP="009C72F5">
      <w:pPr>
        <w:pStyle w:val="BodyText"/>
        <w:numPr>
          <w:ilvl w:val="0"/>
          <w:numId w:val="19"/>
        </w:numPr>
      </w:pPr>
      <w:r w:rsidRPr="009C72F5">
        <w:rPr>
          <w:b/>
          <w:bCs/>
        </w:rPr>
        <w:t>Purpose:</w:t>
      </w:r>
      <w:r w:rsidRPr="009C72F5">
        <w:t> Centralized security automation and orchestration using specialized agents.</w:t>
      </w:r>
    </w:p>
    <w:p w14:paraId="2024B159" w14:textId="77777777" w:rsidR="009C72F5" w:rsidRPr="009C72F5" w:rsidRDefault="009C72F5" w:rsidP="009C72F5">
      <w:pPr>
        <w:pStyle w:val="BodyText"/>
        <w:numPr>
          <w:ilvl w:val="0"/>
          <w:numId w:val="19"/>
        </w:numPr>
      </w:pPr>
      <w:r w:rsidRPr="009C72F5">
        <w:rPr>
          <w:b/>
          <w:bCs/>
        </w:rPr>
        <w:lastRenderedPageBreak/>
        <w:t>Architecture:</w:t>
      </w:r>
      <w:r w:rsidRPr="009C72F5">
        <w:t> Modular, agent-based design with a manager agent delegating tasks to sub-agents.</w:t>
      </w:r>
    </w:p>
    <w:p w14:paraId="3AB458C2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2. Main Components</w:t>
      </w:r>
    </w:p>
    <w:p w14:paraId="33BDD182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Manager Agent</w:t>
      </w:r>
    </w:p>
    <w:p w14:paraId="141B4990" w14:textId="77777777" w:rsidR="009C72F5" w:rsidRPr="009C72F5" w:rsidRDefault="009C72F5" w:rsidP="009C72F5">
      <w:pPr>
        <w:pStyle w:val="BodyText"/>
        <w:numPr>
          <w:ilvl w:val="0"/>
          <w:numId w:val="20"/>
        </w:numPr>
      </w:pPr>
      <w:r w:rsidRPr="009C72F5">
        <w:rPr>
          <w:b/>
          <w:bCs/>
        </w:rPr>
        <w:t>File:</w:t>
      </w:r>
      <w:r w:rsidRPr="009C72F5">
        <w:t> </w:t>
      </w:r>
      <w:hyperlink r:id="rId5" w:history="1">
        <w:r w:rsidRPr="009C72F5">
          <w:rPr>
            <w:rStyle w:val="Hyperlink"/>
          </w:rPr>
          <w:t>agent.py</w:t>
        </w:r>
      </w:hyperlink>
    </w:p>
    <w:p w14:paraId="75E1CAE9" w14:textId="77777777" w:rsidR="009C72F5" w:rsidRPr="009C72F5" w:rsidRDefault="009C72F5" w:rsidP="009C72F5">
      <w:pPr>
        <w:pStyle w:val="BodyText"/>
        <w:numPr>
          <w:ilvl w:val="0"/>
          <w:numId w:val="20"/>
        </w:numPr>
      </w:pPr>
      <w:r w:rsidRPr="009C72F5">
        <w:rPr>
          <w:b/>
          <w:bCs/>
        </w:rPr>
        <w:t>Class:</w:t>
      </w:r>
      <w:r w:rsidRPr="009C72F5">
        <w:t> </w:t>
      </w:r>
      <w:hyperlink r:id="rId6" w:history="1">
        <w:r w:rsidRPr="009C72F5">
          <w:rPr>
            <w:rStyle w:val="Hyperlink"/>
          </w:rPr>
          <w:t>Agent</w:t>
        </w:r>
      </w:hyperlink>
      <w:r w:rsidRPr="009C72F5">
        <w:t> (from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google.adk.agents</w:t>
      </w:r>
      <w:proofErr w:type="spellEnd"/>
      <w:r w:rsidRPr="009C72F5">
        <w:fldChar w:fldCharType="end"/>
      </w:r>
      <w:r w:rsidRPr="009C72F5">
        <w:t>)</w:t>
      </w:r>
    </w:p>
    <w:p w14:paraId="72325649" w14:textId="77777777" w:rsidR="009C72F5" w:rsidRPr="009C72F5" w:rsidRDefault="009C72F5" w:rsidP="009C72F5">
      <w:pPr>
        <w:pStyle w:val="BodyText"/>
        <w:numPr>
          <w:ilvl w:val="0"/>
          <w:numId w:val="20"/>
        </w:numPr>
      </w:pPr>
      <w:r w:rsidRPr="009C72F5">
        <w:rPr>
          <w:b/>
          <w:bCs/>
        </w:rPr>
        <w:t>Role:</w:t>
      </w:r>
      <w:r w:rsidRPr="009C72F5">
        <w:t> Orchestrates and delegates user requests to sub-agents.</w:t>
      </w:r>
    </w:p>
    <w:p w14:paraId="10252249" w14:textId="77777777" w:rsidR="009C72F5" w:rsidRPr="009C72F5" w:rsidRDefault="009C72F5" w:rsidP="009C72F5">
      <w:pPr>
        <w:pStyle w:val="BodyText"/>
        <w:numPr>
          <w:ilvl w:val="0"/>
          <w:numId w:val="20"/>
        </w:numPr>
      </w:pPr>
      <w:r w:rsidRPr="009C72F5">
        <w:rPr>
          <w:b/>
          <w:bCs/>
        </w:rPr>
        <w:t>Startup Message:</w:t>
      </w:r>
      <w:r w:rsidRPr="009C72F5">
        <w:t> Displays a message indicating readiness to coordinate tasks.</w:t>
      </w:r>
    </w:p>
    <w:p w14:paraId="7BA1166B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Sub-Agents</w:t>
      </w:r>
    </w:p>
    <w:p w14:paraId="6DE60725" w14:textId="77777777" w:rsidR="009C72F5" w:rsidRPr="009C72F5" w:rsidRDefault="009C72F5" w:rsidP="009C72F5">
      <w:pPr>
        <w:pStyle w:val="BodyText"/>
        <w:numPr>
          <w:ilvl w:val="0"/>
          <w:numId w:val="21"/>
        </w:numPr>
      </w:pPr>
      <w:r w:rsidRPr="009C72F5">
        <w:rPr>
          <w:b/>
          <w:bCs/>
        </w:rPr>
        <w:t>Location:</w:t>
      </w:r>
      <w:r w:rsidRPr="009C72F5">
        <w:t>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sub_agents</w:t>
      </w:r>
      <w:proofErr w:type="spellEnd"/>
      <w:r w:rsidRPr="009C72F5">
        <w:fldChar w:fldCharType="end"/>
      </w:r>
    </w:p>
    <w:p w14:paraId="2CAD1572" w14:textId="77777777" w:rsidR="009C72F5" w:rsidRPr="009C72F5" w:rsidRDefault="009C72F5" w:rsidP="009C72F5">
      <w:pPr>
        <w:pStyle w:val="BodyText"/>
        <w:numPr>
          <w:ilvl w:val="0"/>
          <w:numId w:val="21"/>
        </w:numPr>
      </w:pPr>
      <w:r w:rsidRPr="009C72F5">
        <w:rPr>
          <w:b/>
          <w:bCs/>
        </w:rPr>
        <w:t>Imported Agents:</w:t>
      </w:r>
    </w:p>
    <w:p w14:paraId="071C8BC3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7" w:history="1">
        <w:proofErr w:type="spellStart"/>
        <w:r w:rsidRPr="009C72F5">
          <w:rPr>
            <w:rStyle w:val="Hyperlink"/>
          </w:rPr>
          <w:t>cypher_query_generator</w:t>
        </w:r>
        <w:proofErr w:type="spellEnd"/>
      </w:hyperlink>
    </w:p>
    <w:p w14:paraId="6D2A670B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8" w:history="1">
        <w:proofErr w:type="spellStart"/>
        <w:r w:rsidRPr="009C72F5">
          <w:rPr>
            <w:rStyle w:val="Hyperlink"/>
          </w:rPr>
          <w:t>log_summarizer</w:t>
        </w:r>
        <w:proofErr w:type="spellEnd"/>
      </w:hyperlink>
    </w:p>
    <w:p w14:paraId="0EBFFB79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9" w:history="1">
        <w:r w:rsidRPr="009C72F5">
          <w:rPr>
            <w:rStyle w:val="Hyperlink"/>
          </w:rPr>
          <w:t>neo4j_open_connect</w:t>
        </w:r>
      </w:hyperlink>
    </w:p>
    <w:p w14:paraId="761F08C7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0" w:history="1">
        <w:proofErr w:type="spellStart"/>
        <w:r w:rsidRPr="009C72F5">
          <w:rPr>
            <w:rStyle w:val="Hyperlink"/>
          </w:rPr>
          <w:t>article_summarizer</w:t>
        </w:r>
        <w:proofErr w:type="spellEnd"/>
      </w:hyperlink>
    </w:p>
    <w:p w14:paraId="1FA0A07F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1" w:history="1">
        <w:proofErr w:type="spellStart"/>
        <w:r w:rsidRPr="009C72F5">
          <w:rPr>
            <w:rStyle w:val="Hyperlink"/>
          </w:rPr>
          <w:t>youtube_summarizer</w:t>
        </w:r>
        <w:proofErr w:type="spellEnd"/>
      </w:hyperlink>
    </w:p>
    <w:p w14:paraId="7039F8AF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2" w:history="1">
        <w:proofErr w:type="spellStart"/>
        <w:r w:rsidRPr="009C72F5">
          <w:rPr>
            <w:rStyle w:val="Hyperlink"/>
          </w:rPr>
          <w:t>image_summarizer</w:t>
        </w:r>
        <w:proofErr w:type="spellEnd"/>
      </w:hyperlink>
    </w:p>
    <w:p w14:paraId="7B063586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3" w:history="1">
        <w:proofErr w:type="spellStart"/>
        <w:r w:rsidRPr="009C72F5">
          <w:rPr>
            <w:rStyle w:val="Hyperlink"/>
          </w:rPr>
          <w:t>flame_graph_summarizer</w:t>
        </w:r>
        <w:proofErr w:type="spellEnd"/>
      </w:hyperlink>
    </w:p>
    <w:p w14:paraId="384061DF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4" w:history="1">
        <w:proofErr w:type="spellStart"/>
        <w:r w:rsidRPr="009C72F5">
          <w:rPr>
            <w:rStyle w:val="Hyperlink"/>
          </w:rPr>
          <w:t>cypher_query_executor</w:t>
        </w:r>
        <w:proofErr w:type="spellEnd"/>
      </w:hyperlink>
    </w:p>
    <w:p w14:paraId="18F77C29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5" w:history="1">
        <w:proofErr w:type="spellStart"/>
        <w:r w:rsidRPr="009C72F5">
          <w:rPr>
            <w:rStyle w:val="Hyperlink"/>
          </w:rPr>
          <w:t>threat_generator</w:t>
        </w:r>
        <w:proofErr w:type="spellEnd"/>
      </w:hyperlink>
    </w:p>
    <w:p w14:paraId="6962E3B2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6" w:history="1">
        <w:proofErr w:type="spellStart"/>
        <w:r w:rsidRPr="009C72F5">
          <w:rPr>
            <w:rStyle w:val="Hyperlink"/>
          </w:rPr>
          <w:t>attack_risk_assessor</w:t>
        </w:r>
        <w:proofErr w:type="spellEnd"/>
      </w:hyperlink>
    </w:p>
    <w:p w14:paraId="11C6035A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7" w:history="1">
        <w:proofErr w:type="spellStart"/>
        <w:r w:rsidRPr="009C72F5">
          <w:rPr>
            <w:rStyle w:val="Hyperlink"/>
          </w:rPr>
          <w:t>threat_chain_visualizer</w:t>
        </w:r>
        <w:proofErr w:type="spellEnd"/>
      </w:hyperlink>
    </w:p>
    <w:p w14:paraId="747B4572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8" w:history="1">
        <w:proofErr w:type="spellStart"/>
        <w:r w:rsidRPr="009C72F5">
          <w:rPr>
            <w:rStyle w:val="Hyperlink"/>
          </w:rPr>
          <w:t>incident_response_agent</w:t>
        </w:r>
        <w:proofErr w:type="spellEnd"/>
      </w:hyperlink>
    </w:p>
    <w:p w14:paraId="382417A2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19" w:history="1">
        <w:proofErr w:type="spellStart"/>
        <w:r w:rsidRPr="009C72F5">
          <w:rPr>
            <w:rStyle w:val="Hyperlink"/>
          </w:rPr>
          <w:t>threat_intelligence_aggregator</w:t>
        </w:r>
        <w:proofErr w:type="spellEnd"/>
      </w:hyperlink>
    </w:p>
    <w:p w14:paraId="5BAB6702" w14:textId="77777777" w:rsidR="009C72F5" w:rsidRPr="009C72F5" w:rsidRDefault="009C72F5" w:rsidP="009C72F5">
      <w:pPr>
        <w:pStyle w:val="BodyText"/>
        <w:numPr>
          <w:ilvl w:val="1"/>
          <w:numId w:val="21"/>
        </w:numPr>
      </w:pPr>
      <w:hyperlink r:id="rId20" w:history="1">
        <w:proofErr w:type="spellStart"/>
        <w:r w:rsidRPr="009C72F5">
          <w:rPr>
            <w:rStyle w:val="Hyperlink"/>
          </w:rPr>
          <w:t>mitigation_finder</w:t>
        </w:r>
        <w:proofErr w:type="spellEnd"/>
      </w:hyperlink>
      <w:r w:rsidRPr="009C72F5">
        <w:t> (as a tool)</w:t>
      </w:r>
    </w:p>
    <w:p w14:paraId="599BAAAA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Agent Functions</w:t>
      </w:r>
    </w:p>
    <w:tbl>
      <w:tblPr>
        <w:tblW w:w="4200" w:type="dxa"/>
        <w:shd w:val="clear" w:color="auto" w:fill="181818"/>
        <w:tblCellMar>
          <w:top w:w="60" w:type="dxa"/>
          <w:left w:w="90" w:type="dxa"/>
          <w:bottom w:w="60" w:type="dxa"/>
          <w:right w:w="90" w:type="dxa"/>
        </w:tblCellMar>
        <w:tblLook w:val="04A0" w:firstRow="1" w:lastRow="0" w:firstColumn="1" w:lastColumn="0" w:noHBand="0" w:noVBand="1"/>
      </w:tblPr>
      <w:tblGrid>
        <w:gridCol w:w="3327"/>
        <w:gridCol w:w="2564"/>
      </w:tblGrid>
      <w:tr w:rsidR="009C72F5" w:rsidRPr="009C72F5" w14:paraId="37504F5C" w14:textId="77777777" w:rsidTr="009C72F5">
        <w:trPr>
          <w:tblHeader/>
        </w:trPr>
        <w:tc>
          <w:tcPr>
            <w:tcW w:w="0" w:type="auto"/>
            <w:shd w:val="clear" w:color="auto" w:fill="181818"/>
            <w:vAlign w:val="center"/>
            <w:hideMark/>
          </w:tcPr>
          <w:p w14:paraId="43EF2E06" w14:textId="77777777" w:rsidR="009C72F5" w:rsidRPr="009C72F5" w:rsidRDefault="009C72F5" w:rsidP="009C72F5">
            <w:pPr>
              <w:pStyle w:val="BodyText"/>
              <w:rPr>
                <w:b/>
                <w:bCs/>
              </w:rPr>
            </w:pPr>
            <w:r w:rsidRPr="009C72F5">
              <w:rPr>
                <w:b/>
                <w:bCs/>
              </w:rPr>
              <w:t>Agent Name</w:t>
            </w:r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49C57618" w14:textId="77777777" w:rsidR="009C72F5" w:rsidRPr="009C72F5" w:rsidRDefault="009C72F5" w:rsidP="009C72F5">
            <w:pPr>
              <w:pStyle w:val="BodyText"/>
              <w:rPr>
                <w:b/>
                <w:bCs/>
              </w:rPr>
            </w:pPr>
            <w:r w:rsidRPr="009C72F5">
              <w:rPr>
                <w:b/>
                <w:bCs/>
              </w:rPr>
              <w:t>Function Description</w:t>
            </w:r>
          </w:p>
        </w:tc>
      </w:tr>
      <w:tr w:rsidR="009C72F5" w:rsidRPr="009C72F5" w14:paraId="0EC68327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F0151B1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lastRenderedPageBreak/>
              <w:t>cypher_query_gener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10A7C1E7" w14:textId="77777777" w:rsidR="009C72F5" w:rsidRPr="009C72F5" w:rsidRDefault="009C72F5" w:rsidP="009C72F5">
            <w:pPr>
              <w:pStyle w:val="BodyText"/>
            </w:pPr>
            <w:r w:rsidRPr="009C72F5">
              <w:t>Generates Cypher queries for Neo4j databases</w:t>
            </w:r>
          </w:p>
        </w:tc>
      </w:tr>
      <w:tr w:rsidR="009C72F5" w:rsidRPr="009C72F5" w14:paraId="711E13E3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0A2268A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log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17AD5EE4" w14:textId="77777777" w:rsidR="009C72F5" w:rsidRPr="009C72F5" w:rsidRDefault="009C72F5" w:rsidP="009C72F5">
            <w:pPr>
              <w:pStyle w:val="BodyText"/>
            </w:pPr>
            <w:r w:rsidRPr="009C72F5">
              <w:t>Summarizes threat logs</w:t>
            </w:r>
          </w:p>
        </w:tc>
      </w:tr>
      <w:tr w:rsidR="009C72F5" w:rsidRPr="009C72F5" w14:paraId="61712B0A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29EDDB1C" w14:textId="77777777" w:rsidR="009C72F5" w:rsidRPr="009C72F5" w:rsidRDefault="009C72F5" w:rsidP="009C72F5">
            <w:pPr>
              <w:pStyle w:val="BodyText"/>
            </w:pPr>
            <w:r w:rsidRPr="009C72F5">
              <w:t>neo4j_open_connect</w:t>
            </w:r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24FB8D87" w14:textId="77777777" w:rsidR="009C72F5" w:rsidRPr="009C72F5" w:rsidRDefault="009C72F5" w:rsidP="009C72F5">
            <w:pPr>
              <w:pStyle w:val="BodyText"/>
            </w:pPr>
            <w:r w:rsidRPr="009C72F5">
              <w:t>Connects/interacts with Neo4j database</w:t>
            </w:r>
          </w:p>
        </w:tc>
      </w:tr>
      <w:tr w:rsidR="009C72F5" w:rsidRPr="009C72F5" w14:paraId="0DE4A2BB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4D8D04E9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articl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36023629" w14:textId="77777777" w:rsidR="009C72F5" w:rsidRPr="009C72F5" w:rsidRDefault="009C72F5" w:rsidP="009C72F5">
            <w:pPr>
              <w:pStyle w:val="BodyText"/>
            </w:pPr>
            <w:r w:rsidRPr="009C72F5">
              <w:t>Summarizes articles/documents</w:t>
            </w:r>
          </w:p>
        </w:tc>
      </w:tr>
      <w:tr w:rsidR="009C72F5" w:rsidRPr="009C72F5" w14:paraId="3CE43B7E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7439FA0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youtub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184F7FBD" w14:textId="77777777" w:rsidR="009C72F5" w:rsidRPr="009C72F5" w:rsidRDefault="009C72F5" w:rsidP="009C72F5">
            <w:pPr>
              <w:pStyle w:val="BodyText"/>
            </w:pPr>
            <w:r w:rsidRPr="009C72F5">
              <w:t>Summarizes YouTube videos</w:t>
            </w:r>
          </w:p>
        </w:tc>
      </w:tr>
      <w:tr w:rsidR="009C72F5" w:rsidRPr="009C72F5" w14:paraId="7AA722F5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ACB35B4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image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00D80792" w14:textId="77777777" w:rsidR="009C72F5" w:rsidRPr="009C72F5" w:rsidRDefault="009C72F5" w:rsidP="009C72F5">
            <w:pPr>
              <w:pStyle w:val="BodyText"/>
            </w:pPr>
            <w:r w:rsidRPr="009C72F5">
              <w:t>Summarizes/interprets images</w:t>
            </w:r>
          </w:p>
        </w:tc>
      </w:tr>
      <w:tr w:rsidR="009C72F5" w:rsidRPr="009C72F5" w14:paraId="0F4D0EAB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8F516AD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flame_graph_summar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D73D205" w14:textId="77777777" w:rsidR="009C72F5" w:rsidRPr="009C72F5" w:rsidRDefault="009C72F5" w:rsidP="009C72F5">
            <w:pPr>
              <w:pStyle w:val="BodyText"/>
            </w:pPr>
            <w:r w:rsidRPr="009C72F5">
              <w:t>Analyzes flame graphs</w:t>
            </w:r>
          </w:p>
        </w:tc>
      </w:tr>
      <w:tr w:rsidR="009C72F5" w:rsidRPr="009C72F5" w14:paraId="0B632C2A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1A386B8C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cypher_query_execu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0182A0E5" w14:textId="77777777" w:rsidR="009C72F5" w:rsidRPr="009C72F5" w:rsidRDefault="009C72F5" w:rsidP="009C72F5">
            <w:pPr>
              <w:pStyle w:val="BodyText"/>
            </w:pPr>
            <w:r w:rsidRPr="009C72F5">
              <w:t>Executes Cypher queries</w:t>
            </w:r>
          </w:p>
        </w:tc>
      </w:tr>
      <w:tr w:rsidR="009C72F5" w:rsidRPr="009C72F5" w14:paraId="0C3C1B7B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6A1F8DC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threat_gener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3ED4FEB4" w14:textId="77777777" w:rsidR="009C72F5" w:rsidRPr="009C72F5" w:rsidRDefault="009C72F5" w:rsidP="009C72F5">
            <w:pPr>
              <w:pStyle w:val="BodyText"/>
            </w:pPr>
            <w:r w:rsidRPr="009C72F5">
              <w:t>Generates threat chains</w:t>
            </w:r>
          </w:p>
        </w:tc>
      </w:tr>
      <w:tr w:rsidR="009C72F5" w:rsidRPr="009C72F5" w14:paraId="79A237E8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78F6FA39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attack_risk_assess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35EA53EB" w14:textId="77777777" w:rsidR="009C72F5" w:rsidRPr="009C72F5" w:rsidRDefault="009C72F5" w:rsidP="009C72F5">
            <w:pPr>
              <w:pStyle w:val="BodyText"/>
            </w:pPr>
            <w:r w:rsidRPr="009C72F5">
              <w:t>Assesses risk/criticality of threat chains</w:t>
            </w:r>
          </w:p>
        </w:tc>
      </w:tr>
      <w:tr w:rsidR="009C72F5" w:rsidRPr="009C72F5" w14:paraId="41990396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5F47C1CE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threat_chain_visualize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5EE2E5DC" w14:textId="77777777" w:rsidR="009C72F5" w:rsidRPr="009C72F5" w:rsidRDefault="009C72F5" w:rsidP="009C72F5">
            <w:pPr>
              <w:pStyle w:val="BodyText"/>
            </w:pPr>
            <w:r w:rsidRPr="009C72F5">
              <w:t>Visualizes threat chains</w:t>
            </w:r>
          </w:p>
        </w:tc>
      </w:tr>
      <w:tr w:rsidR="009C72F5" w:rsidRPr="009C72F5" w14:paraId="375313A4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262B6317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lastRenderedPageBreak/>
              <w:t>incident_response_agent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9853BC6" w14:textId="77777777" w:rsidR="009C72F5" w:rsidRPr="009C72F5" w:rsidRDefault="009C72F5" w:rsidP="009C72F5">
            <w:pPr>
              <w:pStyle w:val="BodyText"/>
            </w:pPr>
            <w:r w:rsidRPr="009C72F5">
              <w:t>Suggests/automates incident response</w:t>
            </w:r>
          </w:p>
        </w:tc>
      </w:tr>
      <w:tr w:rsidR="009C72F5" w:rsidRPr="009C72F5" w14:paraId="0335FEFE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092545F6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threat_intelligence_aggregator</w:t>
            </w:r>
            <w:proofErr w:type="spellEnd"/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75F99780" w14:textId="77777777" w:rsidR="009C72F5" w:rsidRPr="009C72F5" w:rsidRDefault="009C72F5" w:rsidP="009C72F5">
            <w:pPr>
              <w:pStyle w:val="BodyText"/>
            </w:pPr>
            <w:r w:rsidRPr="009C72F5">
              <w:t>Aggregates threat intelligence</w:t>
            </w:r>
          </w:p>
        </w:tc>
      </w:tr>
      <w:tr w:rsidR="009C72F5" w:rsidRPr="009C72F5" w14:paraId="358B5620" w14:textId="77777777" w:rsidTr="009C72F5">
        <w:tc>
          <w:tcPr>
            <w:tcW w:w="0" w:type="auto"/>
            <w:shd w:val="clear" w:color="auto" w:fill="181818"/>
            <w:vAlign w:val="center"/>
            <w:hideMark/>
          </w:tcPr>
          <w:p w14:paraId="4984028E" w14:textId="77777777" w:rsidR="009C72F5" w:rsidRPr="009C72F5" w:rsidRDefault="009C72F5" w:rsidP="009C72F5">
            <w:pPr>
              <w:pStyle w:val="BodyText"/>
            </w:pPr>
            <w:proofErr w:type="spellStart"/>
            <w:r w:rsidRPr="009C72F5">
              <w:t>mitigation_finder</w:t>
            </w:r>
            <w:proofErr w:type="spellEnd"/>
            <w:r w:rsidRPr="009C72F5">
              <w:t xml:space="preserve"> (tool)</w:t>
            </w:r>
          </w:p>
        </w:tc>
        <w:tc>
          <w:tcPr>
            <w:tcW w:w="0" w:type="auto"/>
            <w:shd w:val="clear" w:color="auto" w:fill="181818"/>
            <w:vAlign w:val="center"/>
            <w:hideMark/>
          </w:tcPr>
          <w:p w14:paraId="6862E8D6" w14:textId="77777777" w:rsidR="009C72F5" w:rsidRPr="009C72F5" w:rsidRDefault="009C72F5" w:rsidP="009C72F5">
            <w:pPr>
              <w:pStyle w:val="BodyText"/>
            </w:pPr>
            <w:r w:rsidRPr="009C72F5">
              <w:t>Finds mitigation strategies</w:t>
            </w:r>
          </w:p>
        </w:tc>
      </w:tr>
    </w:tbl>
    <w:p w14:paraId="3D73D12F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3. Workflow</w:t>
      </w:r>
    </w:p>
    <w:p w14:paraId="1F2CBD76" w14:textId="77777777" w:rsidR="009C72F5" w:rsidRPr="009C72F5" w:rsidRDefault="009C72F5" w:rsidP="009C72F5">
      <w:pPr>
        <w:pStyle w:val="BodyText"/>
        <w:numPr>
          <w:ilvl w:val="0"/>
          <w:numId w:val="22"/>
        </w:numPr>
      </w:pPr>
      <w:r w:rsidRPr="009C72F5">
        <w:rPr>
          <w:b/>
          <w:bCs/>
        </w:rPr>
        <w:t>Initialization:</w:t>
      </w:r>
      <w:r w:rsidRPr="009C72F5">
        <w:t> Manager agent displays a startup message.</w:t>
      </w:r>
    </w:p>
    <w:p w14:paraId="126D12FD" w14:textId="77777777" w:rsidR="009C72F5" w:rsidRPr="009C72F5" w:rsidRDefault="009C72F5" w:rsidP="009C72F5">
      <w:pPr>
        <w:pStyle w:val="BodyText"/>
        <w:numPr>
          <w:ilvl w:val="0"/>
          <w:numId w:val="22"/>
        </w:numPr>
      </w:pPr>
      <w:r w:rsidRPr="009C72F5">
        <w:rPr>
          <w:b/>
          <w:bCs/>
        </w:rPr>
        <w:t>Input Handling:</w:t>
      </w:r>
      <w:r w:rsidRPr="009C72F5">
        <w:t> Accepts user requests via option number or description.</w:t>
      </w:r>
    </w:p>
    <w:p w14:paraId="7D7E3372" w14:textId="77777777" w:rsidR="009C72F5" w:rsidRPr="009C72F5" w:rsidRDefault="009C72F5" w:rsidP="009C72F5">
      <w:pPr>
        <w:pStyle w:val="BodyText"/>
        <w:numPr>
          <w:ilvl w:val="0"/>
          <w:numId w:val="22"/>
        </w:numPr>
      </w:pPr>
      <w:r w:rsidRPr="009C72F5">
        <w:rPr>
          <w:b/>
          <w:bCs/>
        </w:rPr>
        <w:t>Delegation:</w:t>
      </w:r>
      <w:r w:rsidRPr="009C72F5">
        <w:t> Routes requests to the appropriate sub-agent/tool.</w:t>
      </w:r>
    </w:p>
    <w:p w14:paraId="6D889DD0" w14:textId="77777777" w:rsidR="009C72F5" w:rsidRPr="009C72F5" w:rsidRDefault="009C72F5" w:rsidP="009C72F5">
      <w:pPr>
        <w:pStyle w:val="BodyText"/>
        <w:numPr>
          <w:ilvl w:val="0"/>
          <w:numId w:val="22"/>
        </w:numPr>
      </w:pPr>
      <w:r w:rsidRPr="009C72F5">
        <w:rPr>
          <w:b/>
          <w:bCs/>
        </w:rPr>
        <w:t>Mitigation:</w:t>
      </w:r>
      <w:r w:rsidRPr="009C72F5">
        <w:t> Requests involving mitigation are handled by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mitigation_finder</w:t>
      </w:r>
      <w:proofErr w:type="spellEnd"/>
      <w:r w:rsidRPr="009C72F5">
        <w:fldChar w:fldCharType="end"/>
      </w:r>
      <w:r w:rsidRPr="009C72F5">
        <w:t>.</w:t>
      </w:r>
    </w:p>
    <w:p w14:paraId="2D1B2914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4. Key Files &amp; Imports</w:t>
      </w:r>
    </w:p>
    <w:p w14:paraId="0603A921" w14:textId="77777777" w:rsidR="009C72F5" w:rsidRPr="009C72F5" w:rsidRDefault="009C72F5" w:rsidP="009C72F5">
      <w:pPr>
        <w:pStyle w:val="BodyText"/>
        <w:numPr>
          <w:ilvl w:val="0"/>
          <w:numId w:val="23"/>
        </w:numPr>
      </w:pPr>
      <w:r w:rsidRPr="009C72F5">
        <w:rPr>
          <w:b/>
          <w:bCs/>
        </w:rPr>
        <w:t>Main Manager:</w:t>
      </w:r>
      <w:r w:rsidRPr="009C72F5">
        <w:t> </w:t>
      </w:r>
      <w:hyperlink r:id="rId21" w:history="1">
        <w:r w:rsidRPr="009C72F5">
          <w:rPr>
            <w:rStyle w:val="Hyperlink"/>
          </w:rPr>
          <w:t>agent.py</w:t>
        </w:r>
      </w:hyperlink>
    </w:p>
    <w:p w14:paraId="557C07B1" w14:textId="77777777" w:rsidR="009C72F5" w:rsidRPr="009C72F5" w:rsidRDefault="009C72F5" w:rsidP="009C72F5">
      <w:pPr>
        <w:pStyle w:val="BodyText"/>
        <w:numPr>
          <w:ilvl w:val="0"/>
          <w:numId w:val="23"/>
        </w:numPr>
      </w:pPr>
      <w:r w:rsidRPr="009C72F5">
        <w:rPr>
          <w:b/>
          <w:bCs/>
        </w:rPr>
        <w:t>Sub-Agents:</w:t>
      </w:r>
      <w:r w:rsidRPr="009C72F5">
        <w:t> Each in </w:t>
      </w:r>
      <w:hyperlink r:id="rId22" w:history="1">
        <w:r w:rsidRPr="009C72F5">
          <w:rPr>
            <w:rStyle w:val="Hyperlink"/>
          </w:rPr>
          <w:t>agent.py</w:t>
        </w:r>
      </w:hyperlink>
    </w:p>
    <w:p w14:paraId="123FEDB1" w14:textId="77777777" w:rsidR="009C72F5" w:rsidRPr="009C72F5" w:rsidRDefault="009C72F5" w:rsidP="009C72F5">
      <w:pPr>
        <w:pStyle w:val="BodyText"/>
        <w:numPr>
          <w:ilvl w:val="0"/>
          <w:numId w:val="23"/>
        </w:numPr>
      </w:pPr>
      <w:proofErr w:type="spellStart"/>
      <w:r w:rsidRPr="009C72F5">
        <w:rPr>
          <w:b/>
          <w:bCs/>
        </w:rPr>
        <w:t>AgentTool</w:t>
      </w:r>
      <w:proofErr w:type="spellEnd"/>
      <w:r w:rsidRPr="009C72F5">
        <w:rPr>
          <w:b/>
          <w:bCs/>
        </w:rPr>
        <w:t>:</w:t>
      </w:r>
      <w:r w:rsidRPr="009C72F5">
        <w:t> Used for tool integration (e.g., mitigation finder)</w:t>
      </w:r>
    </w:p>
    <w:p w14:paraId="398E515B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5. Extensibility</w:t>
      </w:r>
    </w:p>
    <w:p w14:paraId="23D3D06D" w14:textId="77777777" w:rsidR="009C72F5" w:rsidRPr="009C72F5" w:rsidRDefault="009C72F5" w:rsidP="009C72F5">
      <w:pPr>
        <w:pStyle w:val="BodyText"/>
        <w:numPr>
          <w:ilvl w:val="0"/>
          <w:numId w:val="24"/>
        </w:numPr>
      </w:pPr>
      <w:r w:rsidRPr="009C72F5">
        <w:rPr>
          <w:b/>
          <w:bCs/>
        </w:rPr>
        <w:t>Adding Agents:</w:t>
      </w:r>
      <w:r w:rsidRPr="009C72F5">
        <w:t> Import new agent modules and add to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sub_agents</w:t>
      </w:r>
      <w:proofErr w:type="spellEnd"/>
      <w:r w:rsidRPr="009C72F5">
        <w:fldChar w:fldCharType="end"/>
      </w:r>
      <w:r w:rsidRPr="009C72F5">
        <w:t> list.</w:t>
      </w:r>
    </w:p>
    <w:p w14:paraId="0FEF9A33" w14:textId="77777777" w:rsidR="009C72F5" w:rsidRPr="009C72F5" w:rsidRDefault="009C72F5" w:rsidP="009C72F5">
      <w:pPr>
        <w:pStyle w:val="BodyText"/>
        <w:numPr>
          <w:ilvl w:val="0"/>
          <w:numId w:val="24"/>
        </w:numPr>
      </w:pPr>
      <w:r w:rsidRPr="009C72F5">
        <w:rPr>
          <w:b/>
          <w:bCs/>
        </w:rPr>
        <w:t>Adding Tools:</w:t>
      </w:r>
      <w:r w:rsidRPr="009C72F5">
        <w:t> Import and add to </w:t>
      </w:r>
      <w:hyperlink r:id="rId23" w:history="1">
        <w:r w:rsidRPr="009C72F5">
          <w:rPr>
            <w:rStyle w:val="Hyperlink"/>
          </w:rPr>
          <w:t>tools</w:t>
        </w:r>
      </w:hyperlink>
      <w:r w:rsidRPr="009C72F5">
        <w:t> list using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AgentTool</w:t>
      </w:r>
      <w:proofErr w:type="spellEnd"/>
      <w:r w:rsidRPr="009C72F5">
        <w:fldChar w:fldCharType="end"/>
      </w:r>
      <w:r w:rsidRPr="009C72F5">
        <w:t>.</w:t>
      </w:r>
    </w:p>
    <w:p w14:paraId="75FB5DA2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6. Error Handling</w:t>
      </w:r>
    </w:p>
    <w:p w14:paraId="4743F827" w14:textId="77777777" w:rsidR="009C72F5" w:rsidRPr="009C72F5" w:rsidRDefault="009C72F5" w:rsidP="009C72F5">
      <w:pPr>
        <w:pStyle w:val="BodyText"/>
        <w:numPr>
          <w:ilvl w:val="0"/>
          <w:numId w:val="25"/>
        </w:numPr>
      </w:pPr>
      <w:r w:rsidRPr="009C72F5">
        <w:rPr>
          <w:b/>
          <w:bCs/>
        </w:rPr>
        <w:t>Aggregate Outputs:</w:t>
      </w:r>
      <w:r w:rsidRPr="009C72F5">
        <w:t> </w:t>
      </w:r>
      <w:proofErr w:type="spellStart"/>
      <w:r w:rsidRPr="009C72F5">
        <w:fldChar w:fldCharType="begin"/>
      </w:r>
      <w:r w:rsidRPr="009C72F5">
        <w:instrText>HYPERLINK "vscode-file://vscode-app/c:/Users/Shreya%20Kunda/AppData/Local/Programs/Microsoft%20VS%20Code/resources/app/out/vs/code/electron-browser/workbench/workbench.html" \o ""</w:instrText>
      </w:r>
      <w:r w:rsidRPr="009C72F5">
        <w:fldChar w:fldCharType="separate"/>
      </w:r>
      <w:r w:rsidRPr="009C72F5">
        <w:rPr>
          <w:rStyle w:val="Hyperlink"/>
        </w:rPr>
        <w:t>aggregate_agent_outputs</w:t>
      </w:r>
      <w:proofErr w:type="spellEnd"/>
      <w:r w:rsidRPr="009C72F5">
        <w:rPr>
          <w:rStyle w:val="Hyperlink"/>
        </w:rPr>
        <w:t>(</w:t>
      </w:r>
      <w:proofErr w:type="spellStart"/>
      <w:r w:rsidRPr="009C72F5">
        <w:rPr>
          <w:rStyle w:val="Hyperlink"/>
        </w:rPr>
        <w:t>input_data</w:t>
      </w:r>
      <w:proofErr w:type="spellEnd"/>
      <w:r w:rsidRPr="009C72F5">
        <w:rPr>
          <w:rStyle w:val="Hyperlink"/>
        </w:rPr>
        <w:t>)</w:t>
      </w:r>
      <w:r w:rsidRPr="009C72F5">
        <w:fldChar w:fldCharType="end"/>
      </w:r>
      <w:r w:rsidRPr="009C72F5">
        <w:t> runs each sub-agent and captures errors per agent.</w:t>
      </w:r>
    </w:p>
    <w:p w14:paraId="1593C404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t>7. Dependencies</w:t>
      </w:r>
    </w:p>
    <w:p w14:paraId="60D38ABE" w14:textId="77777777" w:rsidR="009C72F5" w:rsidRPr="009C72F5" w:rsidRDefault="009C72F5" w:rsidP="009C72F5">
      <w:pPr>
        <w:pStyle w:val="BodyText"/>
        <w:numPr>
          <w:ilvl w:val="0"/>
          <w:numId w:val="26"/>
        </w:numPr>
      </w:pPr>
      <w:proofErr w:type="spellStart"/>
      <w:r w:rsidRPr="009C72F5">
        <w:rPr>
          <w:b/>
          <w:bCs/>
        </w:rPr>
        <w:t>google.adk.agents</w:t>
      </w:r>
      <w:proofErr w:type="spellEnd"/>
    </w:p>
    <w:p w14:paraId="2E7E8B31" w14:textId="77777777" w:rsidR="009C72F5" w:rsidRPr="009C72F5" w:rsidRDefault="009C72F5" w:rsidP="009C72F5">
      <w:pPr>
        <w:pStyle w:val="BodyText"/>
        <w:numPr>
          <w:ilvl w:val="0"/>
          <w:numId w:val="26"/>
        </w:numPr>
      </w:pPr>
      <w:proofErr w:type="spellStart"/>
      <w:r w:rsidRPr="009C72F5">
        <w:rPr>
          <w:b/>
          <w:bCs/>
        </w:rPr>
        <w:t>google.adk.tools.agent_tool</w:t>
      </w:r>
      <w:proofErr w:type="spellEnd"/>
    </w:p>
    <w:p w14:paraId="47AEAD6B" w14:textId="77777777" w:rsidR="009C72F5" w:rsidRPr="009C72F5" w:rsidRDefault="009C72F5" w:rsidP="009C72F5">
      <w:pPr>
        <w:pStyle w:val="BodyText"/>
        <w:numPr>
          <w:ilvl w:val="0"/>
          <w:numId w:val="26"/>
        </w:numPr>
      </w:pPr>
      <w:r w:rsidRPr="009C72F5">
        <w:rPr>
          <w:b/>
          <w:bCs/>
        </w:rPr>
        <w:t>Other sub-agent modules</w:t>
      </w:r>
    </w:p>
    <w:p w14:paraId="133FBAD0" w14:textId="77777777" w:rsidR="009C72F5" w:rsidRPr="009C72F5" w:rsidRDefault="009C72F5" w:rsidP="009C72F5">
      <w:pPr>
        <w:pStyle w:val="BodyText"/>
        <w:rPr>
          <w:b/>
          <w:bCs/>
        </w:rPr>
      </w:pPr>
      <w:r w:rsidRPr="009C72F5">
        <w:rPr>
          <w:b/>
          <w:bCs/>
        </w:rPr>
        <w:lastRenderedPageBreak/>
        <w:t>8. Entry Point</w:t>
      </w:r>
    </w:p>
    <w:p w14:paraId="0EEE8858" w14:textId="77777777" w:rsidR="009C72F5" w:rsidRPr="009C72F5" w:rsidRDefault="009C72F5" w:rsidP="009C72F5">
      <w:pPr>
        <w:pStyle w:val="BodyText"/>
        <w:numPr>
          <w:ilvl w:val="0"/>
          <w:numId w:val="27"/>
        </w:numPr>
      </w:pPr>
      <w:r w:rsidRPr="009C72F5">
        <w:rPr>
          <w:b/>
          <w:bCs/>
        </w:rPr>
        <w:t>Run Command:</w:t>
      </w:r>
      <w:r w:rsidRPr="009C72F5">
        <w:t> When executed as main, starts the manager agent.</w:t>
      </w:r>
    </w:p>
    <w:bookmarkEnd w:id="0"/>
    <w:bookmarkEnd w:id="17"/>
    <w:p w14:paraId="7420AD05" w14:textId="77777777" w:rsidR="00A04886" w:rsidRPr="00A04886" w:rsidRDefault="00A04886" w:rsidP="00A04886">
      <w:pPr>
        <w:pStyle w:val="BodyText"/>
      </w:pPr>
    </w:p>
    <w:sectPr w:rsidR="00A04886" w:rsidRPr="00A048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CA2A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CCEC4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473882"/>
    <w:multiLevelType w:val="multilevel"/>
    <w:tmpl w:val="23E2E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07AEF"/>
    <w:multiLevelType w:val="multilevel"/>
    <w:tmpl w:val="DCE4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9815F0"/>
    <w:multiLevelType w:val="multilevel"/>
    <w:tmpl w:val="AE00C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147D65"/>
    <w:multiLevelType w:val="multilevel"/>
    <w:tmpl w:val="AE78E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07499D"/>
    <w:multiLevelType w:val="multilevel"/>
    <w:tmpl w:val="A56A7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6713C9"/>
    <w:multiLevelType w:val="multilevel"/>
    <w:tmpl w:val="8048C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5602B"/>
    <w:multiLevelType w:val="multilevel"/>
    <w:tmpl w:val="3C84E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AF34AC1"/>
    <w:multiLevelType w:val="multilevel"/>
    <w:tmpl w:val="442E1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0D21EE"/>
    <w:multiLevelType w:val="multilevel"/>
    <w:tmpl w:val="B1CC6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0601556">
    <w:abstractNumId w:val="0"/>
  </w:num>
  <w:num w:numId="2" w16cid:durableId="1427731538">
    <w:abstractNumId w:val="1"/>
  </w:num>
  <w:num w:numId="3" w16cid:durableId="611784924">
    <w:abstractNumId w:val="1"/>
  </w:num>
  <w:num w:numId="4" w16cid:durableId="167138197">
    <w:abstractNumId w:val="1"/>
  </w:num>
  <w:num w:numId="5" w16cid:durableId="1422792786">
    <w:abstractNumId w:val="1"/>
  </w:num>
  <w:num w:numId="6" w16cid:durableId="477192758">
    <w:abstractNumId w:val="1"/>
  </w:num>
  <w:num w:numId="7" w16cid:durableId="2077700617">
    <w:abstractNumId w:val="1"/>
  </w:num>
  <w:num w:numId="8" w16cid:durableId="339624148">
    <w:abstractNumId w:val="1"/>
  </w:num>
  <w:num w:numId="9" w16cid:durableId="626472329">
    <w:abstractNumId w:val="1"/>
  </w:num>
  <w:num w:numId="10" w16cid:durableId="2138906725">
    <w:abstractNumId w:val="1"/>
  </w:num>
  <w:num w:numId="11" w16cid:durableId="181747673">
    <w:abstractNumId w:val="1"/>
  </w:num>
  <w:num w:numId="12" w16cid:durableId="1397318020">
    <w:abstractNumId w:val="1"/>
  </w:num>
  <w:num w:numId="13" w16cid:durableId="125661269">
    <w:abstractNumId w:val="1"/>
  </w:num>
  <w:num w:numId="14" w16cid:durableId="1576741249">
    <w:abstractNumId w:val="1"/>
  </w:num>
  <w:num w:numId="15" w16cid:durableId="901868152">
    <w:abstractNumId w:val="1"/>
  </w:num>
  <w:num w:numId="16" w16cid:durableId="1530099522">
    <w:abstractNumId w:val="1"/>
  </w:num>
  <w:num w:numId="17" w16cid:durableId="1801262575">
    <w:abstractNumId w:val="1"/>
  </w:num>
  <w:num w:numId="18" w16cid:durableId="1032608822">
    <w:abstractNumId w:val="1"/>
  </w:num>
  <w:num w:numId="19" w16cid:durableId="465389496">
    <w:abstractNumId w:val="4"/>
  </w:num>
  <w:num w:numId="20" w16cid:durableId="1178889270">
    <w:abstractNumId w:val="3"/>
  </w:num>
  <w:num w:numId="21" w16cid:durableId="686374508">
    <w:abstractNumId w:val="5"/>
  </w:num>
  <w:num w:numId="22" w16cid:durableId="637148694">
    <w:abstractNumId w:val="8"/>
  </w:num>
  <w:num w:numId="23" w16cid:durableId="1624847226">
    <w:abstractNumId w:val="9"/>
  </w:num>
  <w:num w:numId="24" w16cid:durableId="1806384073">
    <w:abstractNumId w:val="2"/>
  </w:num>
  <w:num w:numId="25" w16cid:durableId="781457257">
    <w:abstractNumId w:val="6"/>
  </w:num>
  <w:num w:numId="26" w16cid:durableId="981420376">
    <w:abstractNumId w:val="7"/>
  </w:num>
  <w:num w:numId="27" w16cid:durableId="9086567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4D52"/>
    <w:rsid w:val="00161ACE"/>
    <w:rsid w:val="00894D52"/>
    <w:rsid w:val="009C72F5"/>
    <w:rsid w:val="00A04886"/>
    <w:rsid w:val="00CE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C8F01"/>
  <w15:docId w15:val="{319E87A4-9A76-4D88-A9F7-2A8C527FF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C72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085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3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8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3" Type="http://schemas.openxmlformats.org/officeDocument/2006/relationships/settings" Target="settings.xml"/><Relationship Id="rId21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7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2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7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20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1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24" Type="http://schemas.openxmlformats.org/officeDocument/2006/relationships/fontTable" Target="fontTable.xml"/><Relationship Id="rId5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5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23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0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9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14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Relationship Id="rId22" Type="http://schemas.openxmlformats.org/officeDocument/2006/relationships/hyperlink" Target="vscode-file://vscode-app/c:/Users/Shreya%20Kunda/AppData/Local/Programs/Microsoft%20VS%20Code/resources/app/out/vs/code/electron-browser/workbench/workben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9</Pages>
  <Words>1685</Words>
  <Characters>960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ffice</cp:lastModifiedBy>
  <cp:revision>2</cp:revision>
  <dcterms:created xsi:type="dcterms:W3CDTF">2025-08-03T17:29:00Z</dcterms:created>
  <dcterms:modified xsi:type="dcterms:W3CDTF">2025-08-03T18:17:00Z</dcterms:modified>
</cp:coreProperties>
</file>